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511BB" w14:textId="77777777" w:rsidR="00E57D6B" w:rsidRDefault="00E57D6B" w:rsidP="00D46DD0">
      <w:r>
        <w:separator/>
      </w:r>
    </w:p>
  </w:endnote>
  <w:endnote w:type="continuationSeparator" w:id="0">
    <w:p w14:paraId="11BE7C74" w14:textId="77777777" w:rsidR="00E57D6B" w:rsidRDefault="00E57D6B" w:rsidP="00D46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30635" w14:textId="77777777" w:rsidR="00E57D6B" w:rsidRDefault="00E57D6B" w:rsidP="00D46DD0">
      <w:r>
        <w:separator/>
      </w:r>
    </w:p>
  </w:footnote>
  <w:footnote w:type="continuationSeparator" w:id="0">
    <w:p w14:paraId="3260387B" w14:textId="77777777" w:rsidR="00E57D6B" w:rsidRDefault="00E57D6B" w:rsidP="00D46D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DU0sDSxNDA1NjdQ0lEKTi0uzszPAykwqQUA2qX8RCwAAAA="/>
  </w:docVars>
  <w:rsids>
    <w:rsidRoot w:val="24716247"/>
    <w:rsid w:val="000646CF"/>
    <w:rsid w:val="000F0083"/>
    <w:rsid w:val="002C721D"/>
    <w:rsid w:val="002E5D57"/>
    <w:rsid w:val="003B09F4"/>
    <w:rsid w:val="004516B4"/>
    <w:rsid w:val="004B1F75"/>
    <w:rsid w:val="005211AE"/>
    <w:rsid w:val="005F0F89"/>
    <w:rsid w:val="00655D47"/>
    <w:rsid w:val="00683225"/>
    <w:rsid w:val="006A3011"/>
    <w:rsid w:val="006A36C8"/>
    <w:rsid w:val="00775A34"/>
    <w:rsid w:val="007C1A73"/>
    <w:rsid w:val="007D6C03"/>
    <w:rsid w:val="008A6500"/>
    <w:rsid w:val="00945FFB"/>
    <w:rsid w:val="00973D7D"/>
    <w:rsid w:val="00A95B60"/>
    <w:rsid w:val="00B206E6"/>
    <w:rsid w:val="00B25506"/>
    <w:rsid w:val="00B609BA"/>
    <w:rsid w:val="00BB4D4A"/>
    <w:rsid w:val="00BC55B2"/>
    <w:rsid w:val="00BD3819"/>
    <w:rsid w:val="00BE4914"/>
    <w:rsid w:val="00C040F7"/>
    <w:rsid w:val="00CB4CDD"/>
    <w:rsid w:val="00CB542A"/>
    <w:rsid w:val="00D46DD0"/>
    <w:rsid w:val="00E04FF5"/>
    <w:rsid w:val="00E57D6B"/>
    <w:rsid w:val="00ED2322"/>
    <w:rsid w:val="00FF064E"/>
    <w:rsid w:val="0E425FEA"/>
    <w:rsid w:val="18522E8A"/>
    <w:rsid w:val="24716247"/>
    <w:rsid w:val="278C418C"/>
    <w:rsid w:val="63C86CC6"/>
    <w:rsid w:val="704F18F0"/>
    <w:rsid w:val="73C93FB5"/>
    <w:rsid w:val="76164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6F8792"/>
  <w15:docId w15:val="{19ECEFC9-B1A0-4E40-B990-6D452EEDE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Pr>
      <w:b/>
      <w:bCs/>
    </w:rPr>
  </w:style>
  <w:style w:type="paragraph" w:customStyle="1" w:styleId="Style8">
    <w:name w:val="_Style 8"/>
    <w:basedOn w:val="a"/>
    <w:next w:val="a"/>
    <w:qFormat/>
    <w:rsid w:val="00CB4CDD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paragraph" w:styleId="a5">
    <w:name w:val="Body Text"/>
    <w:basedOn w:val="a"/>
    <w:link w:val="a6"/>
    <w:uiPriority w:val="99"/>
    <w:unhideWhenUsed/>
    <w:rsid w:val="00CB4CDD"/>
    <w:pPr>
      <w:spacing w:after="120"/>
    </w:pPr>
    <w:rPr>
      <w:rFonts w:ascii="Calibri" w:eastAsia="宋体" w:hAnsi="Calibri" w:cs="Times New Roman"/>
    </w:rPr>
  </w:style>
  <w:style w:type="character" w:customStyle="1" w:styleId="a6">
    <w:name w:val="正文文本 字符"/>
    <w:basedOn w:val="a0"/>
    <w:link w:val="a5"/>
    <w:uiPriority w:val="99"/>
    <w:rsid w:val="00CB4CDD"/>
    <w:rPr>
      <w:rFonts w:ascii="Calibri" w:hAnsi="Calibri"/>
      <w:kern w:val="2"/>
      <w:sz w:val="21"/>
      <w:szCs w:val="22"/>
    </w:rPr>
  </w:style>
  <w:style w:type="paragraph" w:styleId="a7">
    <w:name w:val="Plain Text"/>
    <w:basedOn w:val="a"/>
    <w:link w:val="a8"/>
    <w:rsid w:val="00CB4CDD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character" w:customStyle="1" w:styleId="a8">
    <w:name w:val="纯文本 字符"/>
    <w:basedOn w:val="a0"/>
    <w:link w:val="a7"/>
    <w:rsid w:val="00CB4CDD"/>
    <w:rPr>
      <w:rFonts w:ascii="仿宋_GB2312"/>
      <w:kern w:val="2"/>
      <w:sz w:val="24"/>
    </w:rPr>
  </w:style>
  <w:style w:type="paragraph" w:styleId="a9">
    <w:name w:val="header"/>
    <w:basedOn w:val="a"/>
    <w:link w:val="aa"/>
    <w:rsid w:val="00D46D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D46DD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ac"/>
    <w:rsid w:val="00D46D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D46DD0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文文</dc:creator>
  <cp:lastModifiedBy>先生 貓</cp:lastModifiedBy>
  <cp:revision>16</cp:revision>
  <dcterms:created xsi:type="dcterms:W3CDTF">2025-08-06T04:30:00Z</dcterms:created>
  <dcterms:modified xsi:type="dcterms:W3CDTF">2025-08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A74BA8C1E33A4CCCB193DB601D997B99</vt:lpwstr>
  </property>
  <property fmtid="{D5CDD505-2E9C-101B-9397-08002B2CF9AE}" pid="4" name="GrammarlyDocumentId">
    <vt:lpwstr>44de3b65-fdef-4468-a244-1c310407ff09</vt:lpwstr>
  </property>
</Properties>
</file>